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41E23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INJAUAN DAN PENGEMBANGAN KURIKULUM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06211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sedur ini ditetapkan bertujuan untuk menjelaskan tentang prosedur </w:t>
            </w:r>
            <w:r w:rsidR="00062112">
              <w:rPr>
                <w:rFonts w:ascii="Arial" w:hAnsi="Arial"/>
                <w:sz w:val="20"/>
                <w:szCs w:val="20"/>
              </w:rPr>
              <w:t>peninjauan dan pengembangan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</w:rPr>
              <w:t>Kurikulum adalah seperangkat rencana dan pengaturan mengenai tujuan, isi, dan bahan pelajaran serta cara yang digunakan sebagai pedoman penyelenggaraan kegiatan pembelajaran untuk mencapai tujuan tertentu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mbangan Kurikulum dilakukan oleh Program Studi dengan mengacu pada standar nasional pendidikan untuk mewujudkan tujuan pendidikan nasional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</w:t>
            </w:r>
            <w:r w:rsidR="00062112">
              <w:rPr>
                <w:rFonts w:ascii="Arial" w:hAnsi="Arial"/>
                <w:sz w:val="20"/>
                <w:szCs w:val="20"/>
              </w:rPr>
              <w:t>eninjauan dan pengembangan k</w:t>
            </w:r>
            <w:r>
              <w:rPr>
                <w:rFonts w:ascii="Arial" w:hAnsi="Arial"/>
                <w:sz w:val="20"/>
                <w:szCs w:val="20"/>
              </w:rPr>
              <w:t xml:space="preserve">urikulum dilaksanakan 5 tahun sekali.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62112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epala Program Studi (</w:t>
            </w:r>
            <w:r w:rsidR="000A43D4">
              <w:rPr>
                <w:rFonts w:ascii="Arial" w:hAnsi="Arial"/>
                <w:sz w:val="20"/>
                <w:szCs w:val="20"/>
              </w:rPr>
              <w:t>KaProdi</w:t>
            </w:r>
            <w:r>
              <w:rPr>
                <w:rFonts w:ascii="Arial" w:hAnsi="Arial"/>
                <w:sz w:val="20"/>
                <w:szCs w:val="20"/>
              </w:rPr>
              <w:t>)</w:t>
            </w:r>
            <w:r w:rsidR="000A43D4">
              <w:rPr>
                <w:rFonts w:ascii="Arial" w:hAnsi="Arial"/>
                <w:sz w:val="20"/>
                <w:szCs w:val="20"/>
              </w:rPr>
              <w:t xml:space="preserve"> Sarjana</w:t>
            </w:r>
          </w:p>
          <w:p w:rsidR="000A43D4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  <w:p w:rsidR="000A43D4" w:rsidRPr="000A43D4" w:rsidRDefault="000A43D4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entukan Tim Kurikulum</w:t>
            </w:r>
          </w:p>
          <w:p w:rsidR="000A43D4" w:rsidRDefault="00062112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ninjauan dan </w:t>
            </w:r>
            <w:r w:rsidR="000A43D4">
              <w:rPr>
                <w:rFonts w:ascii="Arial" w:hAnsi="Arial"/>
                <w:sz w:val="20"/>
                <w:szCs w:val="20"/>
              </w:rPr>
              <w:t>Pengembangan</w:t>
            </w:r>
            <w:r>
              <w:rPr>
                <w:rFonts w:ascii="Arial" w:hAnsi="Arial"/>
                <w:sz w:val="20"/>
                <w:szCs w:val="20"/>
              </w:rPr>
              <w:t xml:space="preserve"> (Evaluasi</w:t>
            </w:r>
            <w:r w:rsidR="004136D6">
              <w:rPr>
                <w:rFonts w:ascii="Arial" w:hAnsi="Arial"/>
                <w:sz w:val="20"/>
                <w:szCs w:val="20"/>
              </w:rPr>
              <w:t xml:space="preserve">, Monitoring, dan </w:t>
            </w:r>
            <w:r>
              <w:rPr>
                <w:rFonts w:ascii="Arial" w:hAnsi="Arial"/>
                <w:sz w:val="20"/>
                <w:szCs w:val="20"/>
              </w:rPr>
              <w:t>Penyusuan</w:t>
            </w:r>
            <w:r w:rsidR="004136D6">
              <w:rPr>
                <w:rFonts w:ascii="Arial" w:hAnsi="Arial"/>
                <w:sz w:val="20"/>
                <w:szCs w:val="20"/>
              </w:rPr>
              <w:t>)</w:t>
            </w:r>
            <w:r w:rsidR="000A43D4">
              <w:rPr>
                <w:rFonts w:ascii="Arial" w:hAnsi="Arial"/>
                <w:sz w:val="20"/>
                <w:szCs w:val="20"/>
              </w:rPr>
              <w:t xml:space="preserve"> Kurikulum</w:t>
            </w:r>
          </w:p>
          <w:p w:rsidR="000A43D4" w:rsidRPr="000A43D4" w:rsidRDefault="000A43D4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 Tim Kurikulum, Notulen-notulen Rapat, Draf Kurikulum, Surat Keputusan Penetapan Kurikulum, Notulen Sosialisasi Kurikulum.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784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3700"/>
        <w:gridCol w:w="1815"/>
        <w:gridCol w:w="1926"/>
        <w:gridCol w:w="1819"/>
      </w:tblGrid>
      <w:tr w:rsidR="00FE1BF4" w:rsidTr="00BB1660">
        <w:trPr>
          <w:trHeight w:val="445"/>
          <w:tblHeader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entukan Tim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112" w:rsidRDefault="00FE1BF4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4136D6">
              <w:rPr>
                <w:rFonts w:ascii="Arial" w:hAnsi="Arial"/>
                <w:sz w:val="20"/>
                <w:szCs w:val="20"/>
              </w:rPr>
              <w:t xml:space="preserve">melalui Rapat Dewan Dosen </w:t>
            </w:r>
            <w:r>
              <w:rPr>
                <w:rFonts w:ascii="Arial" w:hAnsi="Arial"/>
                <w:sz w:val="20"/>
                <w:szCs w:val="20"/>
              </w:rPr>
              <w:t>menunjuk beberapa dosen untuk menjadi Tim Kurikulum dengan salah satunya sebagai Ketua Tim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112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dibentuk minimal 1 tahun sebelum masa berlaku kurikulum berakhir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2112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im Kurikulum mendapatkan Surat Tugas dari </w:t>
            </w:r>
            <w:r w:rsidR="00062112">
              <w:rPr>
                <w:rFonts w:ascii="Arial" w:hAnsi="Arial"/>
                <w:sz w:val="20"/>
                <w:szCs w:val="20"/>
              </w:rPr>
              <w:t>Rektor/</w:t>
            </w:r>
            <w:r>
              <w:rPr>
                <w:rFonts w:ascii="Arial" w:hAnsi="Arial"/>
                <w:sz w:val="20"/>
                <w:szCs w:val="20"/>
              </w:rPr>
              <w:t>De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06211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062112">
              <w:rPr>
                <w:rFonts w:ascii="Arial" w:hAnsi="Arial"/>
                <w:b/>
                <w:sz w:val="20"/>
                <w:szCs w:val="20"/>
              </w:rPr>
              <w:t>Peninjauan dan Pengembangan (Evaluasi, Monitoring, dan Penyusuan)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valuasi/Peninjauan Kurikulum dilakukan dengan memperhatikan berbagai masukan dari dosen pengampu mata</w:t>
            </w:r>
            <w:r w:rsidR="00062112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kuliah (melalu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peer </w:t>
            </w:r>
            <w:r>
              <w:rPr>
                <w:rFonts w:ascii="Arial" w:hAnsi="Arial"/>
                <w:i/>
                <w:sz w:val="20"/>
                <w:szCs w:val="20"/>
              </w:rPr>
              <w:lastRenderedPageBreak/>
              <w:t>group</w:t>
            </w:r>
            <w:r>
              <w:rPr>
                <w:rFonts w:ascii="Arial" w:hAnsi="Arial"/>
                <w:sz w:val="20"/>
                <w:szCs w:val="20"/>
              </w:rPr>
              <w:t xml:space="preserve"> MK), alumni, dan </w:t>
            </w:r>
            <w:r w:rsidR="00062112">
              <w:rPr>
                <w:rFonts w:ascii="Arial" w:hAnsi="Arial"/>
                <w:i/>
                <w:sz w:val="20"/>
                <w:szCs w:val="20"/>
              </w:rPr>
              <w:t>sta</w:t>
            </w:r>
            <w:r>
              <w:rPr>
                <w:rFonts w:ascii="Arial" w:hAnsi="Arial"/>
                <w:i/>
                <w:sz w:val="20"/>
                <w:szCs w:val="20"/>
              </w:rPr>
              <w:t>keholde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lastRenderedPageBreak/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/Lokakarya; 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n Capaian Pembelajaran memperhatikan :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nsorsium prodi sejenis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St</w:t>
            </w:r>
            <w:r w:rsidR="00062112">
              <w:rPr>
                <w:rFonts w:ascii="Arial" w:hAnsi="Arial"/>
                <w:i/>
                <w:sz w:val="20"/>
                <w:szCs w:val="20"/>
              </w:rPr>
              <w:t>a</w:t>
            </w:r>
            <w:r>
              <w:rPr>
                <w:rFonts w:ascii="Arial" w:hAnsi="Arial"/>
                <w:i/>
                <w:sz w:val="20"/>
                <w:szCs w:val="20"/>
              </w:rPr>
              <w:t>keholder</w:t>
            </w:r>
            <w:r>
              <w:rPr>
                <w:rFonts w:ascii="Arial" w:hAnsi="Arial"/>
                <w:sz w:val="20"/>
                <w:szCs w:val="20"/>
              </w:rPr>
              <w:t xml:space="preserve"> (pemerintah &amp; swasta)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pat dilakukan melalui lokakarya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/Lokakarya; hasil </w:t>
            </w: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nyusunan draft finalisasi pemutakhiran kurikulum yang isinya meliputi : penetapan profil lulusan, </w:t>
            </w:r>
            <w:r>
              <w:rPr>
                <w:rFonts w:ascii="Arial" w:hAnsi="Arial"/>
                <w:sz w:val="20"/>
                <w:szCs w:val="20"/>
              </w:rPr>
              <w:t>capaian pembelajaran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, bahan kajian untuk mencapai kompetensi yang diinginkan, </w:t>
            </w:r>
            <w:r>
              <w:rPr>
                <w:rFonts w:ascii="Arial" w:hAnsi="Arial"/>
                <w:sz w:val="20"/>
                <w:szCs w:val="20"/>
              </w:rPr>
              <w:t>mata</w:t>
            </w:r>
            <w:r w:rsidR="00062112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kuliah dan sks, </w:t>
            </w:r>
            <w:r>
              <w:rPr>
                <w:rFonts w:ascii="Arial" w:hAnsi="Arial"/>
                <w:sz w:val="20"/>
                <w:szCs w:val="20"/>
                <w:lang w:val="pt-BR"/>
              </w:rPr>
              <w:t>distribusi mata kuliah ke dalam semester, penetapan deskripsi mata kuliah, silabus mata kuliah dan RPP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oordinator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-notulen rapat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im Kurikulum menyusun aturan peralihan sebagai akibat perubahan Kurikulum 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 w:rsidP="0006211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laporan draft kurikulum kepada </w:t>
            </w:r>
            <w:r w:rsidR="00062112">
              <w:rPr>
                <w:rFonts w:ascii="Arial" w:hAnsi="Arial"/>
                <w:sz w:val="20"/>
                <w:szCs w:val="20"/>
              </w:rPr>
              <w:t>Kepala</w:t>
            </w:r>
            <w:r w:rsidR="00062112">
              <w:rPr>
                <w:rFonts w:ascii="Arial" w:hAnsi="Arial"/>
                <w:sz w:val="20"/>
                <w:szCs w:val="20"/>
                <w:lang w:val="pt-BR"/>
              </w:rPr>
              <w:t xml:space="preserve"> Program S</w:t>
            </w:r>
            <w:r>
              <w:rPr>
                <w:rFonts w:ascii="Arial" w:hAnsi="Arial"/>
                <w:sz w:val="20"/>
                <w:szCs w:val="20"/>
                <w:lang w:val="pt-BR"/>
              </w:rPr>
              <w:t>tudi untuk mendapatkan persetujuan di tingkat prodi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Pr="00062112" w:rsidRDefault="00FE1BF4" w:rsidP="0006211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laporan hasil pemutakhiran kurikulum di tingkat </w:t>
            </w:r>
            <w:r w:rsidR="00062112">
              <w:rPr>
                <w:rFonts w:ascii="Arial" w:hAnsi="Arial"/>
                <w:sz w:val="20"/>
                <w:szCs w:val="20"/>
              </w:rPr>
              <w:t>program studi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dan fakultas untuk mendapatkan pengesahan Dekan</w:t>
            </w:r>
            <w:r w:rsidR="00062112">
              <w:rPr>
                <w:rFonts w:ascii="Arial" w:hAnsi="Arial"/>
                <w:sz w:val="20"/>
                <w:szCs w:val="20"/>
              </w:rPr>
              <w:t>/Rekto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 baru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ng</w:t>
            </w:r>
            <w:r w:rsidR="00062112">
              <w:rPr>
                <w:rFonts w:ascii="Arial" w:hAnsi="Arial"/>
                <w:sz w:val="20"/>
                <w:szCs w:val="20"/>
                <w:lang w:val="pt-BR"/>
              </w:rPr>
              <w:t>esahan kurikulum baru oleh Rekto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06211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K Rektor</w:t>
            </w: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mberlakuan kurikulum baru sesuai aturan yang berlaku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4136D6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Pr="004136D6" w:rsidRDefault="004136D6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melakukan monitoring kurikulum melalui laporan pelaksanaan kurikulum oleh dosen dan mahasiswa, dan melalui tracer study alumni dan stakeholder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3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</w:tr>
      <w:tr w:rsidR="00FE1BF4" w:rsidTr="00BB1660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 dan aturan perubahannya dilakukan ke seluruh mahasiswa</w:t>
            </w:r>
            <w:r w:rsidR="004136D6">
              <w:rPr>
                <w:rFonts w:ascii="Arial" w:hAnsi="Arial"/>
                <w:sz w:val="20"/>
                <w:szCs w:val="20"/>
              </w:rPr>
              <w:t xml:space="preserve">, dosen, dan tenaga </w:t>
            </w:r>
            <w:r w:rsidR="00062112">
              <w:rPr>
                <w:rFonts w:ascii="Arial" w:hAnsi="Arial"/>
                <w:sz w:val="20"/>
                <w:szCs w:val="20"/>
              </w:rPr>
              <w:t>ke</w:t>
            </w:r>
            <w:r w:rsidR="004136D6">
              <w:rPr>
                <w:rFonts w:ascii="Arial" w:hAnsi="Arial"/>
                <w:sz w:val="20"/>
                <w:szCs w:val="20"/>
              </w:rPr>
              <w:t>pendidi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Sosialisasi</w:t>
            </w: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Tim Kurikulu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epala Prod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Dekan/Rek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etapan Tim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Tim Kurikulum dengan Surat Tugas Dek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57" type="#_x0000_t32" style="position:absolute;margin-left:70.15pt;margin-top:24.5pt;width:142.95pt;height:.85pt;flip:x;z-index:1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2" type="#_x0000_t32" style="position:absolute;margin-left:47.8pt;margin-top:28.4pt;width:0;height:47.15pt;z-index:1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1" style="position:absolute;margin-left:20.3pt;margin-top:9.65pt;width:51pt;height:16.5pt;z-index:10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2" type="#_x0000_t32" style="position:absolute;margin-left:70.15pt;margin-top:12.05pt;width:51.7pt;height:.05pt;flip:x;z-index:11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oval id="_x0000_s1046" style="position:absolute;margin-left:16.25pt;margin-top:1.75pt;width:55.9pt;height:17.95pt;z-index:5;mso-position-horizontal-relative:text;mso-position-vertical-relative:text" fillcolor="#548dd4">
                  <v:textbox style="mso-next-textbox:#_x0000_s1046">
                    <w:txbxContent>
                      <w:p w:rsidR="00480FCA" w:rsidRDefault="00480FCA" w:rsidP="00480FCA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6" style="position:absolute;margin-left:15.4pt;margin-top:11.9pt;width:51pt;height:16.5pt;z-index:15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Tugas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03602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036020">
              <w:rPr>
                <w:rFonts w:ascii="Arial" w:hAnsi="Arial"/>
                <w:b/>
                <w:sz w:val="20"/>
                <w:szCs w:val="20"/>
              </w:rPr>
              <w:t xml:space="preserve">Peninjauan dan Pengembangan (Evaluasi, Monitoring, dan Penyusuan) Kurikulum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nyusunan </w:t>
            </w:r>
            <w:r w:rsidRPr="00036020">
              <w:rPr>
                <w:rFonts w:ascii="Arial" w:hAnsi="Arial"/>
                <w:i/>
                <w:sz w:val="20"/>
                <w:szCs w:val="20"/>
              </w:rPr>
              <w:t>draft</w:t>
            </w:r>
            <w:r>
              <w:rPr>
                <w:rFonts w:ascii="Arial" w:hAnsi="Arial"/>
                <w:sz w:val="20"/>
                <w:szCs w:val="20"/>
              </w:rPr>
              <w:t xml:space="preserve"> finalisasi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4" type="#_x0000_t32" style="position:absolute;margin-left:57.8pt;margin-top:14.2pt;width:67.2pt;height:0;z-index:3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8" style="position:absolute;margin-left:20.3pt;margin-top:3.9pt;width:51pt;height:16.5pt;z-index:7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3" type="#_x0000_t32" style="position:absolute;margin-left:46.75pt;margin-top:23.1pt;width:0;height:24.05pt;z-index:2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3" style="position:absolute;margin-left:18.7pt;margin-top:6.25pt;width:51pt;height:16.5pt;z-index:12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Rapat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Draf Kurikulum Baru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sahan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4" type="#_x0000_t32" style="position:absolute;margin-left:48.05pt;margin-top:14.85pt;width:56.4pt;height:.6pt;flip:y;z-index:13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5" style="position:absolute;margin-left:13.45pt;margin-top:6.7pt;width:51pt;height:16.5pt;z-index:14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3602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K Rektor</w:t>
            </w: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7" type="#_x0000_t32" style="position:absolute;margin-left:41.8pt;margin-top:21.6pt;width:0;height:15.85pt;z-index: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9" style="position:absolute;margin-left:18.7pt;margin-top:4.4pt;width:51pt;height:16.5pt;z-index:8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 ke seluruh civitas akademik prod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A36FB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5" type="#_x0000_t32" style="position:absolute;margin-left:80.1pt;margin-top:13.5pt;width:67.2pt;height:.05pt;flip:x;z-index:4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0" style="position:absolute;margin-left:28.5pt;margin-top:3.75pt;width:51pt;height:16.5pt;z-index:9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Sosialisasi</w: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FB7" w:rsidRDefault="00A36FB7">
      <w:r>
        <w:separator/>
      </w:r>
    </w:p>
  </w:endnote>
  <w:endnote w:type="continuationSeparator" w:id="0">
    <w:p w:rsidR="00A36FB7" w:rsidRDefault="00A36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B1660">
      <w:rPr>
        <w:rStyle w:val="PageNumber"/>
        <w:noProof/>
      </w:rPr>
      <w:t>3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FB7" w:rsidRDefault="00A36FB7">
      <w:r>
        <w:separator/>
      </w:r>
    </w:p>
  </w:footnote>
  <w:footnote w:type="continuationSeparator" w:id="0">
    <w:p w:rsidR="00A36FB7" w:rsidRDefault="00A36F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36020"/>
    <w:rsid w:val="00041E23"/>
    <w:rsid w:val="00046BC2"/>
    <w:rsid w:val="000565B9"/>
    <w:rsid w:val="00062112"/>
    <w:rsid w:val="0007360F"/>
    <w:rsid w:val="000852EA"/>
    <w:rsid w:val="00090016"/>
    <w:rsid w:val="000A43D4"/>
    <w:rsid w:val="000B3FE6"/>
    <w:rsid w:val="000E1EFD"/>
    <w:rsid w:val="000E3D40"/>
    <w:rsid w:val="000E69FD"/>
    <w:rsid w:val="000E6D0C"/>
    <w:rsid w:val="001046B6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9E7"/>
    <w:rsid w:val="003314B7"/>
    <w:rsid w:val="00334881"/>
    <w:rsid w:val="00343F99"/>
    <w:rsid w:val="00351CA7"/>
    <w:rsid w:val="00361B3C"/>
    <w:rsid w:val="0036764D"/>
    <w:rsid w:val="003B6ED0"/>
    <w:rsid w:val="003C4539"/>
    <w:rsid w:val="003D4AFF"/>
    <w:rsid w:val="00402112"/>
    <w:rsid w:val="004136D6"/>
    <w:rsid w:val="00432132"/>
    <w:rsid w:val="0044102B"/>
    <w:rsid w:val="00444EC3"/>
    <w:rsid w:val="00451A33"/>
    <w:rsid w:val="00460A41"/>
    <w:rsid w:val="0047539C"/>
    <w:rsid w:val="00480FCA"/>
    <w:rsid w:val="00486B11"/>
    <w:rsid w:val="004B6AB4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E2400"/>
    <w:rsid w:val="0072178D"/>
    <w:rsid w:val="007270E2"/>
    <w:rsid w:val="007344CF"/>
    <w:rsid w:val="00752E6E"/>
    <w:rsid w:val="00754E65"/>
    <w:rsid w:val="0075627A"/>
    <w:rsid w:val="007623D9"/>
    <w:rsid w:val="00770206"/>
    <w:rsid w:val="007823C5"/>
    <w:rsid w:val="007A336B"/>
    <w:rsid w:val="007B6C5C"/>
    <w:rsid w:val="007C2292"/>
    <w:rsid w:val="007E7A8B"/>
    <w:rsid w:val="008704C2"/>
    <w:rsid w:val="008B78C1"/>
    <w:rsid w:val="008C191B"/>
    <w:rsid w:val="008D1BEC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36FB7"/>
    <w:rsid w:val="00A42583"/>
    <w:rsid w:val="00A45B38"/>
    <w:rsid w:val="00A601C1"/>
    <w:rsid w:val="00A75A00"/>
    <w:rsid w:val="00A84356"/>
    <w:rsid w:val="00AC540D"/>
    <w:rsid w:val="00B443E6"/>
    <w:rsid w:val="00BB1660"/>
    <w:rsid w:val="00BC5AA8"/>
    <w:rsid w:val="00BE00AC"/>
    <w:rsid w:val="00BE1FE8"/>
    <w:rsid w:val="00BF52EA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21AF"/>
    <w:rsid w:val="00F2537B"/>
    <w:rsid w:val="00F55809"/>
    <w:rsid w:val="00F56473"/>
    <w:rsid w:val="00F6174E"/>
    <w:rsid w:val="00F63C87"/>
    <w:rsid w:val="00F717C8"/>
    <w:rsid w:val="00F7274D"/>
    <w:rsid w:val="00FC5CEB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42"/>
        <o:r id="V:Rule2" type="connector" idref="#_x0000_s1044"/>
        <o:r id="V:Rule3" type="connector" idref="#_x0000_s1043"/>
        <o:r id="V:Rule4" type="connector" idref="#_x0000_s1047"/>
        <o:r id="V:Rule5" type="connector" idref="#_x0000_s1045"/>
        <o:r id="V:Rule6" type="connector" idref="#_x0000_s1054"/>
        <o:r id="V:Rule7" type="connector" idref="#_x0000_s1052"/>
        <o:r id="V:Rule8" type="connector" idref="#_x0000_s1057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3</cp:revision>
  <cp:lastPrinted>2017-06-10T13:05:00Z</cp:lastPrinted>
  <dcterms:created xsi:type="dcterms:W3CDTF">2018-05-19T00:51:00Z</dcterms:created>
  <dcterms:modified xsi:type="dcterms:W3CDTF">2018-05-19T00:53:00Z</dcterms:modified>
</cp:coreProperties>
</file>